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329a3245818cab0aefc108c650c9de144a9f972"/>
    <w:p>
      <w:pPr>
        <w:pStyle w:val="Heading1"/>
      </w:pPr>
      <w:r>
        <w:t xml:space="preserve">Cover Letter for Environmental Engineer Position</w:t>
      </w:r>
    </w:p>
    <w:p>
      <w:pPr>
        <w:pStyle w:val="FirstParagraph"/>
      </w:pPr>
      <w:r>
        <w:rPr>
          <w:bCs/>
          <w:b/>
        </w:rPr>
        <w:t xml:space="preserve">John Doe</w:t>
      </w:r>
      <w:r>
        <w:br/>
      </w:r>
      <w:r>
        <w:t xml:space="preserve">Dar es Salaam, Tanzania</w:t>
      </w:r>
      <w:r>
        <w:br/>
      </w:r>
      <w:r>
        <w:t xml:space="preserve">+255 789 123 456 | john.doe@email.com</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Dar es Salaam, Tanzania</w:t>
      </w:r>
    </w:p>
    <w:bookmarkStart w:id="25" w:name="Xa4aa31f46c6cf1a9ef09095e3f5fff9bc2f0602"/>
    <w:p>
      <w:pPr>
        <w:pStyle w:val="Heading2"/>
      </w:pPr>
      <w:r>
        <w:t xml:space="preserve">Subject: Application for Environmental Engineer Position in Tanzania Dar es Salaam</w:t>
      </w:r>
    </w:p>
    <w:p>
      <w:pPr>
        <w:pStyle w:val="FirstParagraph"/>
      </w:pPr>
      <w:r>
        <w:t xml:space="preserve">Dear Hiring Manager,</w:t>
      </w:r>
    </w:p>
    <w:p>
      <w:pPr>
        <w:pStyle w:val="BodyText"/>
      </w:pPr>
      <w:r>
        <w:t xml:space="preserve">I am writing to express my strong interest in the Environmental Engineer position at your organization, with a focus on contributing to sustainable development and environmental protection in Tanzania Dar es Salaam. As a dedicated professional with over five years of experience in environmental engineering, I am eager to bring my expertise in water resource management, waste mitigation, and ecosystem conservation to support the unique challenges and opportunities facing this vibrant city.</w:t>
      </w:r>
    </w:p>
    <w:bookmarkStart w:id="20" w:name="X76d4b0a061215adf3d0bf1ad9db6e32befb4294"/>
    <w:p>
      <w:pPr>
        <w:pStyle w:val="Heading3"/>
      </w:pPr>
      <w:r>
        <w:t xml:space="preserve">Why Environmental Engineering in Tanzania Dar es Salaam?</w:t>
      </w:r>
    </w:p>
    <w:p>
      <w:pPr>
        <w:pStyle w:val="FirstParagraph"/>
      </w:pPr>
      <w:r>
        <w:t xml:space="preserve">Tanzania Dar es Salaam is a dynamic hub of economic activity and cultural diversity, yet it faces pressing environmental challenges such as urbanization-driven pollution, water scarcity, and deforestation. As an Environmental Engineer, I am deeply committed to addressing these issues through innovative solutions that align with the United Nations Sustainable Development Goals (SDGs). My academic background in Environmental Engineering from [University Name] and practical experience in both national and international projects have equipped me to tackle complex environmental problems while respecting local contexts.</w:t>
      </w:r>
    </w:p>
    <w:p>
      <w:pPr>
        <w:pStyle w:val="BodyText"/>
      </w:pPr>
      <w:r>
        <w:t xml:space="preserve">Having worked on projects in sub-Saharan Africa, including water supply systems for rural communities and waste management strategies for urban centers, I understand the importance of tailoring solutions to the specific needs of each region. In Tanzania Dar es Salaam, where rapid population growth strains infrastructure and natural resources, my skills in environmental impact assessment (EIA), pollution control, and sustainable design can make a meaningful difference.</w:t>
      </w:r>
    </w:p>
    <w:bookmarkEnd w:id="20"/>
    <w:bookmarkStart w:id="21" w:name="professional-experience-and-expertise"/>
    <w:p>
      <w:pPr>
        <w:pStyle w:val="Heading3"/>
      </w:pPr>
      <w:r>
        <w:t xml:space="preserve">Professional Experience and Expertise</w:t>
      </w:r>
    </w:p>
    <w:p>
      <w:pPr>
        <w:pStyle w:val="FirstParagraph"/>
      </w:pPr>
      <w:r>
        <w:t xml:space="preserve">As an Environmental Engineer with [Previous Company Name], I led the design and implementation of a wastewater treatment plant in [Location], which reduced contaminants by 75% and improved public health outcomes for over 10,000 residents. This project required close collaboration with local stakeholders, government agencies, and community leaders to ensure cultural sensitivity and long-term viability. My ability to bridge technical expertise with community engagement is a cornerstone of my approach.</w:t>
      </w:r>
    </w:p>
    <w:p>
      <w:pPr>
        <w:pStyle w:val="BodyText"/>
      </w:pPr>
      <w:r>
        <w:t xml:space="preserve">Another significant achievement was my role in developing a rainwater harvesting system for [Project Name], which addressed water scarcity in arid regions of Tanzania. This initiative not only provided clean water to underserved populations but also served as a model for sustainable practices in the region. These experiences have reinforced my belief that environmental engineering must prioritize both ecological integrity and social equity.</w:t>
      </w:r>
    </w:p>
    <w:bookmarkEnd w:id="21"/>
    <w:bookmarkStart w:id="22" w:name="skills-and-technical-proficiencies"/>
    <w:p>
      <w:pPr>
        <w:pStyle w:val="Heading3"/>
      </w:pPr>
      <w:r>
        <w:t xml:space="preserve">Skills and Technical Proficiencies</w:t>
      </w:r>
    </w:p>
    <w:p>
      <w:pPr>
        <w:pStyle w:val="FirstParagraph"/>
      </w:pPr>
      <w:r>
        <w:t xml:space="preserve">My technical skills include proficiency in CAD software, GIS mapping, and environmental modeling tools such as SWMM (Storm Water Management Model) and HEC-RAS. I am also well-versed in compliance with national environmental regulations, including the Environmental Management Act of Tanzania, and have experience preparing EIAs for infrastructure projects. My ability to analyze data and translate it into actionable strategies ensures that every project I lead is both scientifically rigorous and socially responsible.</w:t>
      </w:r>
    </w:p>
    <w:p>
      <w:pPr>
        <w:pStyle w:val="BodyText"/>
      </w:pPr>
      <w:r>
        <w:t xml:space="preserve">Additionally, I have strong communication skills that enable me to convey complex technical information to non-expert audiences. In Dar es Salaam, where public awareness of environmental issues is growing but often fragmented, this skill is critical for fostering community participation and policy advocacy. I am particularly passionate about educating local populations on waste reduction and conservation practices through workshops and outreach programs.</w:t>
      </w:r>
    </w:p>
    <w:bookmarkEnd w:id="22"/>
    <w:bookmarkStart w:id="23" w:name="X9e300e49d81d618930cc7ef9f6e87eb85adfddf"/>
    <w:p>
      <w:pPr>
        <w:pStyle w:val="Heading3"/>
      </w:pPr>
      <w:r>
        <w:t xml:space="preserve">Why I Am a Strong Fit for Your Organization</w:t>
      </w:r>
    </w:p>
    <w:p>
      <w:pPr>
        <w:pStyle w:val="FirstParagraph"/>
      </w:pPr>
      <w:r>
        <w:t xml:space="preserve">Your organization’s mission to promote environmental sustainability in Tanzania Dar es Salaam resonates deeply with my professional values. I am especially impressed by your work on [specific project or initiative], which aligns with my goal of integrating green technologies into urban planning. I am confident that my technical expertise, coupled with a passion for addressing environmental challenges in developing regions, will enable me to contribute effectively to your team.</w:t>
      </w:r>
    </w:p>
    <w:p>
      <w:pPr>
        <w:pStyle w:val="BodyText"/>
      </w:pPr>
      <w:r>
        <w:t xml:space="preserve">Furthermore, my adaptability and cultural awareness make me well-suited for the dynamic environment of Dar es Salaam. I have experience navigating multilingual and multicultural settings, which is essential for collaborating with diverse stakeholders. Whether working with government officials, local NGOs, or community groups, I prioritize transparency, respect, and shared goals to ensure successful project outcomes.</w:t>
      </w:r>
    </w:p>
    <w:bookmarkEnd w:id="23"/>
    <w:bookmarkStart w:id="24" w:name="conclusion"/>
    <w:p>
      <w:pPr>
        <w:pStyle w:val="Heading3"/>
      </w:pPr>
      <w:r>
        <w:t xml:space="preserve">Conclusion</w:t>
      </w:r>
    </w:p>
    <w:p>
      <w:pPr>
        <w:pStyle w:val="FirstParagraph"/>
      </w:pPr>
      <w:r>
        <w:t xml:space="preserve">In conclusion, I am enthusiastic about the opportunity to join your organization as an Environmental Engineer and contribute to the sustainable development of Tanzania Dar es Salaam. My combination of technical knowledge, hands-on experience, and commitment to environmental stewardship positions me to make a lasting impact. I would welcome the chance to discuss how my skills and vision align with your organization’s objectives.</w:t>
      </w:r>
    </w:p>
    <w:p>
      <w:pPr>
        <w:pStyle w:val="BodyText"/>
      </w:pPr>
      <w:r>
        <w:t xml:space="preserve">Thank you for considering my application. I look forward to the possibility of contributing to your team and helping address the environmental challenges facing Tanzania Dar es Salaam.</w:t>
      </w:r>
    </w:p>
    <w:p>
      <w:pPr>
        <w:pStyle w:val="BodyText"/>
      </w:pPr>
      <w:r>
        <w:t xml:space="preserve">Sincerely,</w:t>
      </w:r>
      <w:r>
        <w:br/>
      </w:r>
      <w:r>
        <w:t xml:space="preserve">John Doe</w:t>
      </w:r>
      <w:r>
        <w:br/>
      </w:r>
      <w:r>
        <w:t xml:space="preserve">Environmenta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Tanzania Dar es Salaam</dc:title>
  <dc:creator/>
  <dc:language>en</dc:language>
  <cp:keywords/>
  <dcterms:created xsi:type="dcterms:W3CDTF">2026-07-23T16:18:19Z</dcterms:created>
  <dcterms:modified xsi:type="dcterms:W3CDTF">2026-07-23T16:18:19Z</dcterms:modified>
</cp:coreProperties>
</file>

<file path=docProps/custom.xml><?xml version="1.0" encoding="utf-8"?>
<Properties xmlns="http://schemas.openxmlformats.org/officeDocument/2006/custom-properties" xmlns:vt="http://schemas.openxmlformats.org/officeDocument/2006/docPropsVTypes"/>
</file>